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10823" w14:textId="31D4CDD7" w:rsidR="007078C0" w:rsidRDefault="00B0395E">
      <w:pPr>
        <w:rPr>
          <w:b/>
          <w:bCs/>
          <w:sz w:val="32"/>
          <w:szCs w:val="32"/>
        </w:rPr>
      </w:pPr>
      <w:r w:rsidRPr="006C610D">
        <w:rPr>
          <w:b/>
          <w:bCs/>
          <w:sz w:val="32"/>
          <w:szCs w:val="32"/>
        </w:rPr>
        <w:t xml:space="preserve">AEnergy Company – IT Department </w:t>
      </w:r>
      <w:r w:rsidR="00E46567">
        <w:rPr>
          <w:b/>
          <w:bCs/>
          <w:sz w:val="32"/>
          <w:szCs w:val="32"/>
        </w:rPr>
        <w:t>Policy Audit</w:t>
      </w:r>
    </w:p>
    <w:p w14:paraId="1416008C" w14:textId="77777777" w:rsidR="00893C6D" w:rsidRPr="007078C0" w:rsidRDefault="00893C6D"/>
    <w:p w14:paraId="661A335D" w14:textId="129F6E4C" w:rsidR="00B76CD7" w:rsidRPr="0042645E" w:rsidRDefault="00E46567">
      <w:pPr>
        <w:rPr>
          <w:b/>
          <w:bCs/>
        </w:rPr>
      </w:pPr>
      <w:r>
        <w:rPr>
          <w:b/>
          <w:bCs/>
        </w:rPr>
        <w:t>Policy Evaluation – Ethical Issues</w:t>
      </w:r>
    </w:p>
    <w:p w14:paraId="270B9A33" w14:textId="6818AF75" w:rsidR="009C0B85" w:rsidRDefault="000A7BD2">
      <w:r>
        <w:t>Include at least a paragraph per each given policy document. Identify specific policy elements in each document that relate to the acceptable use of company technology and data, for internal and external parties who have been given access to the technology and data for official company purposes. Discuss how well each policy element protects the company. Both effective and ineffective policy statements should be identified and discussed.</w:t>
      </w:r>
    </w:p>
    <w:p w14:paraId="6A80E517" w14:textId="77777777" w:rsidR="005335CC" w:rsidRDefault="005335CC"/>
    <w:p w14:paraId="1910E640" w14:textId="15D99415" w:rsidR="00B76CD7" w:rsidRPr="0042645E" w:rsidRDefault="000A7BD2">
      <w:pPr>
        <w:rPr>
          <w:b/>
          <w:bCs/>
        </w:rPr>
      </w:pPr>
      <w:r>
        <w:rPr>
          <w:b/>
          <w:bCs/>
        </w:rPr>
        <w:t>Unethical Uses: Internal</w:t>
      </w:r>
    </w:p>
    <w:p w14:paraId="2C502F38" w14:textId="7EBCD678" w:rsidR="004E05F4" w:rsidRDefault="000A7BD2" w:rsidP="004E05F4">
      <w:r>
        <w:t>Identify two specific potential unethical uses by</w:t>
      </w:r>
      <w:r w:rsidR="008F18E7">
        <w:t xml:space="preserve"> employees of the company. How could employees work around the policies to inappropriately use company technology and data they are given access to?</w:t>
      </w:r>
    </w:p>
    <w:p w14:paraId="6577C2BB" w14:textId="3E7666BC" w:rsidR="00B76CD7" w:rsidRDefault="00B76CD7"/>
    <w:p w14:paraId="5F501C3A" w14:textId="3208B48C" w:rsidR="00B76CD7" w:rsidRPr="0042645E" w:rsidRDefault="000A7BD2">
      <w:pPr>
        <w:rPr>
          <w:b/>
          <w:bCs/>
        </w:rPr>
      </w:pPr>
      <w:r>
        <w:rPr>
          <w:b/>
          <w:bCs/>
        </w:rPr>
        <w:t>Unethical Uses: External</w:t>
      </w:r>
    </w:p>
    <w:p w14:paraId="2F8330EC" w14:textId="26A58533" w:rsidR="008F18E7" w:rsidRDefault="008F18E7" w:rsidP="008F18E7">
      <w:r>
        <w:t xml:space="preserve">Identify two specific potential unethical uses by </w:t>
      </w:r>
      <w:r>
        <w:t>external parties with a business relationship to t</w:t>
      </w:r>
      <w:r>
        <w:t xml:space="preserve">he company. How could </w:t>
      </w:r>
      <w:r>
        <w:t>external parties</w:t>
      </w:r>
      <w:r>
        <w:t xml:space="preserve"> work around the policies to inappropriately use </w:t>
      </w:r>
      <w:r>
        <w:t xml:space="preserve">company </w:t>
      </w:r>
      <w:r>
        <w:t>technology and data they are given access to?</w:t>
      </w:r>
    </w:p>
    <w:p w14:paraId="3629F161" w14:textId="77777777" w:rsidR="005335CC" w:rsidRDefault="005335CC"/>
    <w:p w14:paraId="1290B592" w14:textId="3BB61DCA" w:rsidR="008F18E7" w:rsidRPr="0042645E" w:rsidRDefault="008F18E7" w:rsidP="008F18E7">
      <w:pPr>
        <w:rPr>
          <w:b/>
          <w:bCs/>
        </w:rPr>
      </w:pPr>
      <w:r>
        <w:rPr>
          <w:b/>
          <w:bCs/>
        </w:rPr>
        <w:t xml:space="preserve">Policy Evaluation – </w:t>
      </w:r>
      <w:r>
        <w:rPr>
          <w:b/>
          <w:bCs/>
        </w:rPr>
        <w:t>Security</w:t>
      </w:r>
      <w:r>
        <w:rPr>
          <w:b/>
          <w:bCs/>
        </w:rPr>
        <w:t xml:space="preserve"> Issues</w:t>
      </w:r>
    </w:p>
    <w:p w14:paraId="5492677F" w14:textId="27CF5172" w:rsidR="008F18E7" w:rsidRDefault="008F18E7" w:rsidP="008F18E7">
      <w:r>
        <w:t xml:space="preserve">Include at least a paragraph per each given policy document. Identify specific policy elements in each document that relate to </w:t>
      </w:r>
      <w:r>
        <w:t>security issues surrounding the</w:t>
      </w:r>
      <w:r>
        <w:t xml:space="preserve"> use of company technology and data, for internal and external parties</w:t>
      </w:r>
      <w:r>
        <w:t>. Security issues relate to internal and external parties accessing or attempting to access or manipulate</w:t>
      </w:r>
      <w:r>
        <w:t xml:space="preserve"> the technology and data </w:t>
      </w:r>
      <w:r>
        <w:t xml:space="preserve">that are not needed </w:t>
      </w:r>
      <w:r w:rsidR="00E5739B">
        <w:t>to</w:t>
      </w:r>
      <w:r>
        <w:t xml:space="preserve"> perform their assigned duties</w:t>
      </w:r>
      <w:r>
        <w:t>. Discuss how well each policy element protects the company. Both effective and ineffective policy statements should be identified and discussed.</w:t>
      </w:r>
    </w:p>
    <w:p w14:paraId="0F995B97" w14:textId="77777777" w:rsidR="008F18E7" w:rsidRDefault="008F18E7" w:rsidP="008F18E7"/>
    <w:p w14:paraId="095B6B47" w14:textId="60EF5D63" w:rsidR="008F18E7" w:rsidRPr="0042645E" w:rsidRDefault="00E5739B" w:rsidP="008F18E7">
      <w:pPr>
        <w:rPr>
          <w:b/>
          <w:bCs/>
        </w:rPr>
      </w:pPr>
      <w:r>
        <w:rPr>
          <w:b/>
          <w:bCs/>
        </w:rPr>
        <w:t>Security Threats</w:t>
      </w:r>
      <w:r w:rsidR="008F18E7">
        <w:rPr>
          <w:b/>
          <w:bCs/>
        </w:rPr>
        <w:t>: Internal</w:t>
      </w:r>
    </w:p>
    <w:p w14:paraId="132F37D8" w14:textId="019EC794" w:rsidR="008F18E7" w:rsidRDefault="008F18E7" w:rsidP="008F18E7">
      <w:r>
        <w:t xml:space="preserve">Identify two specific potential </w:t>
      </w:r>
      <w:r w:rsidR="00E5739B">
        <w:t>security threats</w:t>
      </w:r>
      <w:r>
        <w:t xml:space="preserve"> by employees of the company. How could employees work around the policies to inappropriately access company technology and data </w:t>
      </w:r>
      <w:r w:rsidR="00E5739B">
        <w:t>that are outside their assigned roles</w:t>
      </w:r>
      <w:r>
        <w:t>?</w:t>
      </w:r>
    </w:p>
    <w:p w14:paraId="1B5EDC5F" w14:textId="77777777" w:rsidR="00E5739B" w:rsidRDefault="00E5739B" w:rsidP="008F18E7"/>
    <w:p w14:paraId="2338C9C1" w14:textId="67CA5865" w:rsidR="008F18E7" w:rsidRPr="0042645E" w:rsidRDefault="00E5739B" w:rsidP="008F18E7">
      <w:pPr>
        <w:rPr>
          <w:b/>
          <w:bCs/>
        </w:rPr>
      </w:pPr>
      <w:r>
        <w:rPr>
          <w:b/>
          <w:bCs/>
        </w:rPr>
        <w:t>Security Threats</w:t>
      </w:r>
      <w:r w:rsidR="008F18E7">
        <w:rPr>
          <w:b/>
          <w:bCs/>
        </w:rPr>
        <w:t>: External</w:t>
      </w:r>
    </w:p>
    <w:p w14:paraId="54A0C734" w14:textId="57EF34AC" w:rsidR="008F18E7" w:rsidRDefault="008F18E7" w:rsidP="008F18E7">
      <w:r>
        <w:t xml:space="preserve">Identify two specific potential </w:t>
      </w:r>
      <w:r w:rsidR="00C63D66">
        <w:t>security threats</w:t>
      </w:r>
      <w:r>
        <w:t xml:space="preserve"> by external parties. How could </w:t>
      </w:r>
      <w:r w:rsidR="00E5739B">
        <w:t>they</w:t>
      </w:r>
      <w:r>
        <w:t xml:space="preserve"> work around the policies to inappropriately access company technology and data </w:t>
      </w:r>
      <w:r w:rsidR="00E5739B">
        <w:t>that are outside their assigned roles</w:t>
      </w:r>
      <w:r>
        <w:t>?</w:t>
      </w:r>
    </w:p>
    <w:p w14:paraId="18FCD7E2" w14:textId="77777777" w:rsidR="00E5739B" w:rsidRDefault="00E5739B" w:rsidP="008F18E7"/>
    <w:p w14:paraId="3AF02C7C" w14:textId="77E53ED8" w:rsidR="00C82AE9" w:rsidRPr="0042645E" w:rsidRDefault="00E5739B" w:rsidP="00C82AE9">
      <w:pPr>
        <w:rPr>
          <w:b/>
          <w:bCs/>
        </w:rPr>
      </w:pPr>
      <w:r>
        <w:rPr>
          <w:b/>
          <w:bCs/>
        </w:rPr>
        <w:t>Updated Company Policies</w:t>
      </w:r>
    </w:p>
    <w:p w14:paraId="2EFA7755" w14:textId="695B4685" w:rsidR="005335CC" w:rsidRDefault="00E5739B" w:rsidP="005335CC">
      <w:r>
        <w:t xml:space="preserve">Write the new </w:t>
      </w:r>
      <w:r w:rsidR="00056501">
        <w:t xml:space="preserve">or modified </w:t>
      </w:r>
      <w:r>
        <w:t xml:space="preserve">wording to address the </w:t>
      </w:r>
      <w:r w:rsidR="00C63D66">
        <w:t>eight</w:t>
      </w:r>
      <w:r w:rsidR="00056501">
        <w:t xml:space="preserve"> </w:t>
      </w:r>
      <w:r w:rsidR="0062305E">
        <w:t xml:space="preserve">problems from above – </w:t>
      </w:r>
      <w:r w:rsidR="00C63D66">
        <w:t>four</w:t>
      </w:r>
      <w:r w:rsidR="0062305E">
        <w:t xml:space="preserve"> </w:t>
      </w:r>
      <w:r w:rsidR="00056501">
        <w:t xml:space="preserve">identified unethical uses and </w:t>
      </w:r>
      <w:r w:rsidR="00C63D66">
        <w:t>four</w:t>
      </w:r>
      <w:r w:rsidR="0062305E">
        <w:t xml:space="preserve"> identified </w:t>
      </w:r>
      <w:r w:rsidR="00056501">
        <w:t>security threats. For each, provide the new wording and where it will be inserted into which existing policy document or how the current wording from any of the documents is being modified.</w:t>
      </w:r>
      <w:r w:rsidR="0062305E">
        <w:t xml:space="preserve"> Indicate which of the </w:t>
      </w:r>
      <w:r w:rsidR="00C63D66">
        <w:t>eight</w:t>
      </w:r>
      <w:r w:rsidR="0062305E">
        <w:t xml:space="preserve"> additions or modifications are associated with which </w:t>
      </w:r>
      <w:r w:rsidR="00C63D66">
        <w:t>unethical issues and security threats.</w:t>
      </w:r>
    </w:p>
    <w:p w14:paraId="00D8BD3C" w14:textId="15E04B84" w:rsidR="00056501" w:rsidRDefault="00056501" w:rsidP="005335CC"/>
    <w:p w14:paraId="58BDBA94" w14:textId="54711176" w:rsidR="00056501" w:rsidRPr="00056501" w:rsidRDefault="00056501" w:rsidP="005335CC">
      <w:pPr>
        <w:rPr>
          <w:b/>
          <w:bCs/>
        </w:rPr>
      </w:pPr>
      <w:r w:rsidRPr="00056501">
        <w:rPr>
          <w:b/>
          <w:bCs/>
        </w:rPr>
        <w:t>Mitigation of Unethical Uses</w:t>
      </w:r>
    </w:p>
    <w:p w14:paraId="10B7B5EF" w14:textId="4079347F" w:rsidR="00056501" w:rsidRDefault="00056501" w:rsidP="005335CC">
      <w:r>
        <w:t>Explain how the four additions or modifications</w:t>
      </w:r>
      <w:r w:rsidR="0062305E">
        <w:t xml:space="preserve"> of policy language</w:t>
      </w:r>
      <w:r>
        <w:t xml:space="preserve"> </w:t>
      </w:r>
      <w:r w:rsidR="0062305E">
        <w:t>mitigate t</w:t>
      </w:r>
      <w:r>
        <w:t>he four identified unethical uses of company technology and data</w:t>
      </w:r>
      <w:r w:rsidR="0062305E">
        <w:t>.</w:t>
      </w:r>
    </w:p>
    <w:p w14:paraId="7D1716A8" w14:textId="79CD20BE" w:rsidR="00056501" w:rsidRDefault="00056501" w:rsidP="005335CC"/>
    <w:p w14:paraId="4D6E00A6" w14:textId="3D787066" w:rsidR="00056501" w:rsidRPr="00056501" w:rsidRDefault="00056501" w:rsidP="005335CC">
      <w:pPr>
        <w:rPr>
          <w:b/>
          <w:bCs/>
        </w:rPr>
      </w:pPr>
      <w:r w:rsidRPr="00056501">
        <w:rPr>
          <w:b/>
          <w:bCs/>
        </w:rPr>
        <w:t>Mitigation of Security Threats</w:t>
      </w:r>
    </w:p>
    <w:p w14:paraId="73C4D86E" w14:textId="77D9A4C7" w:rsidR="0062305E" w:rsidRDefault="0062305E" w:rsidP="0062305E">
      <w:r>
        <w:t xml:space="preserve">Explain how the four additions or modifications of policy language </w:t>
      </w:r>
      <w:r>
        <w:t>mitigate the</w:t>
      </w:r>
      <w:r>
        <w:t xml:space="preserve"> four identified </w:t>
      </w:r>
      <w:r>
        <w:t xml:space="preserve">security threats to </w:t>
      </w:r>
      <w:r>
        <w:t>company technology and data.</w:t>
      </w:r>
    </w:p>
    <w:p w14:paraId="4DF26A94" w14:textId="77777777" w:rsidR="005335CC" w:rsidRDefault="005335CC" w:rsidP="005335CC"/>
    <w:p w14:paraId="7E25F6AE" w14:textId="3704CC55" w:rsidR="004E05F4" w:rsidRPr="0042645E" w:rsidRDefault="004E05F4">
      <w:pPr>
        <w:rPr>
          <w:b/>
          <w:bCs/>
        </w:rPr>
      </w:pPr>
      <w:r w:rsidRPr="0042645E">
        <w:rPr>
          <w:b/>
          <w:bCs/>
        </w:rPr>
        <w:t>Sources</w:t>
      </w:r>
    </w:p>
    <w:p w14:paraId="4E1F9F9C" w14:textId="79C4F079" w:rsidR="004E05F4" w:rsidRDefault="00F60921">
      <w:r>
        <w:t>Include in-text citations and full references for outside sources used</w:t>
      </w:r>
      <w:r w:rsidR="00C82AE9">
        <w:t>, if any</w:t>
      </w:r>
      <w:r>
        <w:t>.</w:t>
      </w:r>
    </w:p>
    <w:sectPr w:rsidR="004E0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altName w:val="Time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70AC9"/>
    <w:multiLevelType w:val="hybridMultilevel"/>
    <w:tmpl w:val="C734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0E2EAB"/>
    <w:multiLevelType w:val="hybridMultilevel"/>
    <w:tmpl w:val="45D8E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wNDE0sjSyMDdR0lEKTi0uzszPAykwrAUAAMJRTiwAAAA="/>
  </w:docVars>
  <w:rsids>
    <w:rsidRoot w:val="00B76CD7"/>
    <w:rsid w:val="00056501"/>
    <w:rsid w:val="000603F9"/>
    <w:rsid w:val="000A7BD2"/>
    <w:rsid w:val="00244137"/>
    <w:rsid w:val="00247883"/>
    <w:rsid w:val="0042645E"/>
    <w:rsid w:val="004E05F4"/>
    <w:rsid w:val="005335CC"/>
    <w:rsid w:val="0058153A"/>
    <w:rsid w:val="006008E0"/>
    <w:rsid w:val="0062305E"/>
    <w:rsid w:val="006C610D"/>
    <w:rsid w:val="007078C0"/>
    <w:rsid w:val="00893C6D"/>
    <w:rsid w:val="008F18E7"/>
    <w:rsid w:val="009C0B85"/>
    <w:rsid w:val="009D623D"/>
    <w:rsid w:val="00B0395E"/>
    <w:rsid w:val="00B76CD7"/>
    <w:rsid w:val="00BE6ABA"/>
    <w:rsid w:val="00C32217"/>
    <w:rsid w:val="00C63D66"/>
    <w:rsid w:val="00C82AE9"/>
    <w:rsid w:val="00E46567"/>
    <w:rsid w:val="00E5739B"/>
    <w:rsid w:val="00F60921"/>
    <w:rsid w:val="00F81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CD2D9"/>
  <w15:chartTrackingRefBased/>
  <w15:docId w15:val="{1781AD98-DFEC-43FB-B4B2-C7923ECB6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6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6C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Barton</dc:creator>
  <cp:keywords/>
  <dc:description/>
  <cp:lastModifiedBy>Rob Barton</cp:lastModifiedBy>
  <cp:revision>3</cp:revision>
  <dcterms:created xsi:type="dcterms:W3CDTF">2021-12-21T23:37:00Z</dcterms:created>
  <dcterms:modified xsi:type="dcterms:W3CDTF">2021-12-22T00:05:00Z</dcterms:modified>
</cp:coreProperties>
</file>